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5" w:name="X0fae667a35b279f6d7fcd323eb1c4bc2f39bc19"/>
    <w:p>
      <w:pPr>
        <w:pStyle w:val="Heading1"/>
      </w:pPr>
      <w:r>
        <w:t xml:space="preserve">Cover Letter for UX UI Designer Position in Sri Lanka Colombo</w:t>
      </w:r>
    </w:p>
    <w:p>
      <w:pPr>
        <w:pStyle w:val="FirstParagraph"/>
      </w:pPr>
      <w:r>
        <w:t xml:space="preserve">Dear [Hiring Manager's Name],</w:t>
      </w:r>
    </w:p>
    <w:p>
      <w:pPr>
        <w:pStyle w:val="BodyText"/>
      </w:pPr>
      <w:r>
        <w:t xml:space="preserve">I am writing to express my enthusiastic interest in the UX UI Designer position at your esteemed organization, based in the vibrant city of Colombo, Sri Lanka. As a passionate and experienced UX/UI designer with a deep understanding of user-centered design principles and digital innovation, I am eager to contribute my skills and creativity to your team. Colombo, with its dynamic tech ecosystem and growing demand for impactful digital solutions, presents an exciting opportunity for me to apply my expertise in designing intuitive interfaces that resonate with local users while aligning with global standards.</w:t>
      </w:r>
    </w:p>
    <w:bookmarkStart w:id="20" w:name="Xcd836c9ca9a37038d1b65cfa590d8ae66628c4e"/>
    <w:p>
      <w:pPr>
        <w:pStyle w:val="Heading2"/>
      </w:pPr>
      <w:r>
        <w:t xml:space="preserve">Why Colombo? A Hub of Innovation and Opportunity</w:t>
      </w:r>
    </w:p>
    <w:p>
      <w:pPr>
        <w:pStyle w:val="FirstParagraph"/>
      </w:pPr>
      <w:r>
        <w:t xml:space="preserve">Sri Lanka Colombo has emerged as a thriving hub for technology and design, driven by its strategic location, skilled workforce, and a growing startup culture. As a UX UI Designer, I am particularly inspired by the city’s unique blend of traditional values and modern innovation. The demand for user-friendly digital experiences in sectors such as finance, e-commerce, education, and healthcare is rapidly increasing. I am excited to be part of this transformative landscape and to create designs that not only meet the needs of users but also reflect the cultural nuances of Sri Lankan audiences.</w:t>
      </w:r>
    </w:p>
    <w:p>
      <w:pPr>
        <w:pStyle w:val="BodyText"/>
      </w:pPr>
      <w:r>
        <w:t xml:space="preserve">My experience in UX/UI design spans over [X years], during which I have worked on projects ranging from mobile applications and web platforms to enterprise software. I have consistently focused on creating seamless user experiences by combining research-driven strategies with aesthetic excellence. In Sri Lanka Colombo, where the digital landscape is evolving quickly, I believe my ability to adapt to local preferences while maintaining a global perspective will add significant value to your organization.</w:t>
      </w:r>
    </w:p>
    <w:bookmarkEnd w:id="20"/>
    <w:bookmarkStart w:id="21" w:name="my-expertise-as-a-ux-ui-designer"/>
    <w:p>
      <w:pPr>
        <w:pStyle w:val="Heading2"/>
      </w:pPr>
      <w:r>
        <w:t xml:space="preserve">My Expertise as a UX UI Designer</w:t>
      </w:r>
    </w:p>
    <w:p>
      <w:pPr>
        <w:pStyle w:val="FirstParagraph"/>
      </w:pPr>
      <w:r>
        <w:t xml:space="preserve">As a dedicated UX UI Designer, I specialize in crafting intuitive and visually appealing interfaces that prioritize user needs. My approach begins with thorough research, including user interviews, competitive analysis, and usability testing, to ensure that every design decision is grounded in real-world insights. I am proficient in tools such as Figma, Adobe XD, Sketch, and InVision for prototyping and collaboration. Additionally, I have a strong grasp of information architecture (IA), interaction design (IxD), and visual hierarchy to create cohesive digital experiences.</w:t>
      </w:r>
    </w:p>
    <w:p>
      <w:pPr>
        <w:pStyle w:val="BodyText"/>
      </w:pPr>
      <w:r>
        <w:t xml:space="preserve">One of my key strengths is my ability to translate complex business requirements into elegant solutions. For instance, in a recent project for a fintech startup, I led the redesign of their mobile application by analyzing user feedback and optimizing navigation flows. The result was a 30% increase in user engagement and a 20% reduction in customer support queries. This experience reinforced my belief that good design is not just about aesthetics but about solving real problems for users.</w:t>
      </w:r>
    </w:p>
    <w:p>
      <w:pPr>
        <w:pStyle w:val="BodyText"/>
      </w:pPr>
      <w:r>
        <w:t xml:space="preserve">Moreover, I am well-versed in accessibility standards and responsive design principles, ensuring that all users, regardless of their abilities or devices, can interact with digital products effortlessly. In Sri Lanka Colombo’s diverse market, where users access technology through a wide range of devices and internet speeds, this focus on inclusivity is crucial.</w:t>
      </w:r>
    </w:p>
    <w:bookmarkEnd w:id="21"/>
    <w:bookmarkStart w:id="22" w:name="understanding-the-local-market"/>
    <w:p>
      <w:pPr>
        <w:pStyle w:val="Heading2"/>
      </w:pPr>
      <w:r>
        <w:t xml:space="preserve">Understanding the Local Market</w:t>
      </w:r>
    </w:p>
    <w:p>
      <w:pPr>
        <w:pStyle w:val="FirstParagraph"/>
      </w:pPr>
      <w:r>
        <w:t xml:space="preserve">Colombo’s tech industry is characterized by its rapid growth and a demand for localized solutions. As a UX UI Designer, I understand that the success of a digital product depends on its ability to connect with the local audience. For example, in Sri Lanka, mobile-first design is imperative due to high smartphone penetration but limited access to high-speed internet. This has led to an increased focus on lightweight interfaces and optimized performance.</w:t>
      </w:r>
    </w:p>
    <w:p>
      <w:pPr>
        <w:pStyle w:val="BodyText"/>
      </w:pPr>
      <w:r>
        <w:t xml:space="preserve">Additionally, cultural considerations play a vital role in design decisions. The use of local languages (Sinhala and Tamil), culturally relevant imagery, and respect for social norms can significantly impact user acceptance. My experience working with multilingual teams and understanding regional preferences has equipped me to create designs that are both functional and culturally resonant.</w:t>
      </w:r>
    </w:p>
    <w:p>
      <w:pPr>
        <w:pStyle w:val="BodyText"/>
      </w:pPr>
      <w:r>
        <w:t xml:space="preserve">Furthermore, the rise of e-commerce in Colombo presents a unique opportunity for UX/UI designers to enhance customer experiences. By streamlining checkout processes, improving product discovery, and ensuring mobile responsiveness, I am confident in my ability to contribute to the success of digital businesses in Sri Lanka.</w:t>
      </w:r>
    </w:p>
    <w:bookmarkEnd w:id="22"/>
    <w:bookmarkStart w:id="23" w:name="a-collaborative-and-passionate-mindset"/>
    <w:p>
      <w:pPr>
        <w:pStyle w:val="Heading2"/>
      </w:pPr>
      <w:r>
        <w:t xml:space="preserve">A Collaborative and Passionate Mindset</w:t>
      </w:r>
    </w:p>
    <w:p>
      <w:pPr>
        <w:pStyle w:val="FirstParagraph"/>
      </w:pPr>
      <w:r>
        <w:t xml:space="preserve">Collaboration is at the heart of great design. I thrive in cross-functional teams, working closely with developers, product managers, and stakeholders to align on goals and deliver exceptional results. My communication skills allow me to articulate design decisions effectively while remaining open to feedback and iterative improvements.</w:t>
      </w:r>
    </w:p>
    <w:p>
      <w:pPr>
        <w:pStyle w:val="BodyText"/>
      </w:pPr>
      <w:r>
        <w:t xml:space="preserve">I am also deeply committed to continuous learning. The field of UX/UI design is constantly evolving, and I stay updated through online courses, design communities, and industry events. For example, I recently completed a certification in "User Experience Design for Mobile Applications" from [Relevant Platform], which further enhanced my expertise in mobile-first design.</w:t>
      </w:r>
    </w:p>
    <w:bookmarkEnd w:id="23"/>
    <w:bookmarkStart w:id="24" w:name="why-choose-me"/>
    <w:p>
      <w:pPr>
        <w:pStyle w:val="Heading2"/>
      </w:pPr>
      <w:r>
        <w:t xml:space="preserve">Why Choose Me?</w:t>
      </w:r>
    </w:p>
    <w:p>
      <w:pPr>
        <w:pStyle w:val="FirstParagraph"/>
      </w:pPr>
      <w:r>
        <w:t xml:space="preserve">What sets me apart as a UX UI Designer is my ability to balance creativity with analytical thinking. I approach every project with a user-centric mindset, ensuring that the end result is not only visually appealing but also functional and accessible. My portfolio includes projects that have received positive feedback from clients and users alike, demonstrating my ability to deliver high-quality designs on time.</w:t>
      </w:r>
    </w:p>
    <w:p>
      <w:pPr>
        <w:pStyle w:val="BodyText"/>
      </w:pPr>
      <w:r>
        <w:t xml:space="preserve">In Sri Lanka Colombo, where innovation is driven by both local talent and global trends, I am eager to contribute my skills to help your organization stay ahead of the curve. Whether it’s improving customer satisfaction through intuitive interfaces or optimizing digital workflows for efficiency, I am committed to creating designs that make a tangible impact.</w:t>
      </w:r>
    </w:p>
    <w:p>
      <w:pPr>
        <w:pStyle w:val="BodyText"/>
      </w:pPr>
      <w:r>
        <w:t xml:space="preserve">I would be thrilled to bring my expertise as a UX UI Designer to your team in Colombo. Thank you for considering my application. I look forward to the opportunity to discuss how I can contribute to your organization’s goals and help shape the future of digital experiences in Sri Lanka.</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cp:keywords/>
  <dcterms:created xsi:type="dcterms:W3CDTF">2026-07-23T16:46:38Z</dcterms:created>
  <dcterms:modified xsi:type="dcterms:W3CDTF">2026-07-23T16:46:38Z</dcterms:modified>
</cp:coreProperties>
</file>

<file path=docProps/custom.xml><?xml version="1.0" encoding="utf-8"?>
<Properties xmlns="http://schemas.openxmlformats.org/officeDocument/2006/custom-properties" xmlns:vt="http://schemas.openxmlformats.org/officeDocument/2006/docPropsVTypes"/>
</file>